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X00ffd40f1fdd16c1bcdbbe08cf8c9bd9ac82e53"/>
    <w:p>
      <w:pPr>
        <w:pStyle w:val="Heading1"/>
      </w:pPr>
      <w:r>
        <w:t xml:space="preserve">Internship Application Letter for Editor Position</w:t>
      </w:r>
    </w:p>
    <w:p>
      <w:pPr>
        <w:pStyle w:val="FirstParagraph"/>
      </w:pPr>
      <w:r>
        <w:t xml:space="preserve">Submitted to [Media Organization Name], Harare, Zimbabwe</w:t>
      </w:r>
    </w:p>
    <w:bookmarkEnd w:id="20"/>
    <w:p>
      <w:pPr>
        <w:pStyle w:val="BodyText"/>
      </w:pPr>
      <w:r>
        <w:t xml:space="preserve">Date: October 26, 2023</w:t>
      </w:r>
    </w:p>
    <w:p>
      <w:pPr>
        <w:pStyle w:val="BodyText"/>
      </w:pPr>
      <w:r>
        <w:t xml:space="preserve">To the Hiring Manager,</w:t>
      </w:r>
    </w:p>
    <w:p>
      <w:pPr>
        <w:pStyle w:val="BodyText"/>
      </w:pPr>
      <w:r>
        <w:t xml:space="preserve">[Media Organization Name]</w:t>
      </w:r>
    </w:p>
    <w:p>
      <w:pPr>
        <w:pStyle w:val="BodyText"/>
      </w:pPr>
      <w:r>
        <w:t xml:space="preserve">P.O. Box [Number]</w:t>
      </w:r>
    </w:p>
    <w:p>
      <w:pPr>
        <w:pStyle w:val="BodyText"/>
      </w:pPr>
      <w:r>
        <w:t xml:space="preserve">Harare, Zimbabwe</w:t>
      </w:r>
    </w:p>
    <w:p>
      <w:pPr>
        <w:pStyle w:val="BodyText"/>
      </w:pPr>
      <w:r>
        <w:br/>
      </w:r>
    </w:p>
    <w:bookmarkStart w:id="21" w:name="X5ac0b163f618869fe7cd3ac17b3e59040b07ad7"/>
    <w:p>
      <w:pPr>
        <w:pStyle w:val="Heading1"/>
      </w:pPr>
      <w:r>
        <w:t xml:space="preserve">Subject: Application for Editor Internship Position at [Media Organization Name], Harare</w:t>
      </w:r>
    </w:p>
    <w:p>
      <w:pPr>
        <w:pStyle w:val="FirstParagraph"/>
      </w:pPr>
      <w:r>
        <w:t xml:space="preserve">Dear Hiring Manager,</w:t>
      </w:r>
      <w:r>
        <w:t xml:space="preserve"> </w:t>
      </w:r>
      <w:r>
        <w:t xml:space="preserve">I am writing with profound enthusiasm to express my sincere interest in the Editor Internship position at [Media Organization Name] in Harare, Zimbabwe. As a dedicated journalism and communications student deeply immersed in Zimbabwe’s vibrant media landscape, I have long admired your organization’s commitment to ethical reporting, cultural relevance, and journalistic excellence. This internship represents an unparalleled opportunity for me to contribute my skills while learning from one of Harare’s most respected media institutions—a prospect that aligns perfectly with my professional aspirations and passion for empowering Zimbabwean narratives through precise editorial work.</w:t>
      </w:r>
      <w:r>
        <w:t xml:space="preserve"> </w:t>
      </w:r>
      <w:r>
        <w:t xml:space="preserve">My academic journey at the University of Zimbabwe (UZ) has equipped me with a robust foundation in editorial principles, content curation, and cross-cultural communication. I graduated with a Bachelor of Arts in Journalism and Media Studies, specializing in print and digital editing. Throughout my coursework, I consistently demonstrated meticulous attention to detail—editing over 50 articles for UZ’s campus publication *The Daily Chameleon*, ensuring clarity of language while preserving the authentic voices of Zimbabwean student writers. My final-year project involved revitalizing an outdated community newsletter for a Harare-based non-profit focused on youth entrepreneurship, where I not only corrected grammatical errors but also refined content to resonate with rural and urban audiences across Zimbabwe. This experience taught me that effective editing transcends punctuation; it requires understanding context, cultural nuance, and the emotional weight of every word—especially in a diverse nation like Zimbabwe.</w:t>
      </w:r>
      <w:r>
        <w:t xml:space="preserve"> </w:t>
      </w:r>
      <w:r>
        <w:t xml:space="preserve">What particularly excites me about applying for an</w:t>
      </w:r>
      <w:r>
        <w:t xml:space="preserve"> </w:t>
      </w:r>
      <w:r>
        <w:rPr>
          <w:bCs/>
          <w:b/>
        </w:rPr>
        <w:t xml:space="preserve">Internship Application Letter</w:t>
      </w:r>
      <w:r>
        <w:t xml:space="preserve"> </w:t>
      </w:r>
      <w:r>
        <w:t xml:space="preserve">at [Media Organization Name] is your recent coverage of critical Harare-centric issues such as urban agriculture initiatives in the Mabvuku-Tafara area and the economic resilience of local markets like Mbare Musika. I have closely followed your editorial team’s work, noting how you weave together nuanced storytelling with actionable insights—a hallmark I aspire to master. In my view, an</w:t>
      </w:r>
      <w:r>
        <w:t xml:space="preserve"> </w:t>
      </w:r>
      <w:r>
        <w:rPr>
          <w:bCs/>
          <w:b/>
        </w:rPr>
        <w:t xml:space="preserve">Editor</w:t>
      </w:r>
      <w:r>
        <w:t xml:space="preserve"> </w:t>
      </w:r>
      <w:r>
        <w:t xml:space="preserve">in Zimbabwe Harare cannot merely polish text; they must actively safeguard the integrity of voices that shape our communities. Whether editing feature stories on land reform debates or crafting social media campaigns for local NGOs, I believe editorial excellence is a catalyst for informed public discourse. My proficiency with Adobe InDesign for layout design, WordPress CMS platforms, and grammar-focused tools like Grammarly has enabled me to produce polished content efficiently—skills I am eager to apply within your dynamic workflow.</w:t>
      </w:r>
      <w:r>
        <w:t xml:space="preserve"> </w:t>
      </w:r>
      <w:r>
        <w:t xml:space="preserve">Beyond technical skills, my connection to Harare’s cultural fabric fuels my editorial approach. As a native of the city’s Highfield suburb, I’ve witnessed firsthand how media shapes civic engagement—from community meetings at the Harare City Council to youth-led movements advocating for educational access. This perspective informs my belief that an</w:t>
      </w:r>
      <w:r>
        <w:t xml:space="preserve"> </w:t>
      </w:r>
      <w:r>
        <w:rPr>
          <w:bCs/>
          <w:b/>
        </w:rPr>
        <w:t xml:space="preserve">Editor</w:t>
      </w:r>
      <w:r>
        <w:t xml:space="preserve"> </w:t>
      </w:r>
      <w:r>
        <w:t xml:space="preserve">must balance professionalism with empathy. For instance, while interning at *NewsDay*’s Harare office last summer, I assisted in editing a series on women’s cooperative farming ventures across Mashonaland East. My edits emphasized clarity without diluting the participants’ authentic dialects and lived experiences—ensuring the stories reflected Zimbabwean realities rather than foreign stereotypes. I understand that in</w:t>
      </w:r>
      <w:r>
        <w:t xml:space="preserve"> </w:t>
      </w:r>
      <w:r>
        <w:rPr>
          <w:bCs/>
          <w:b/>
        </w:rPr>
        <w:t xml:space="preserve">Zimbabwe Harare</w:t>
      </w:r>
      <w:r>
        <w:t xml:space="preserve">, every word carries significance, whether discussing maize harvests in Chitungwiza or policy reforms at Parliament House.</w:t>
      </w:r>
      <w:r>
        <w:t xml:space="preserve"> </w:t>
      </w:r>
      <w:r>
        <w:t xml:space="preserve">I am equally committed to navigating the evolving challenges of media sustainability in our region. Having volunteered with the Zimbabwe Media Council’s youth mentorship program, I’ve engaged with editors on ethical dilemmas like verifying sources amid disinformation surges and maintaining neutrality during politically charged events. These experiences taught me that editorial rigor is non-negotiable for trust-building—especially in a nation where media literacy impacts democratic participation. I am eager to learn from [Media Organization Name]’s team about implementing such principles at scale, particularly through your innovative digital platforms like the *Harare Gazette* app, which reaches thousands of readers daily.</w:t>
      </w:r>
      <w:r>
        <w:t xml:space="preserve"> </w:t>
      </w:r>
      <w:r>
        <w:t xml:space="preserve">This</w:t>
      </w:r>
      <w:r>
        <w:t xml:space="preserve"> </w:t>
      </w:r>
      <w:r>
        <w:rPr>
          <w:bCs/>
          <w:b/>
        </w:rPr>
        <w:t xml:space="preserve">Internship Application Letter</w:t>
      </w:r>
      <w:r>
        <w:t xml:space="preserve"> </w:t>
      </w:r>
      <w:r>
        <w:t xml:space="preserve">is more than a formality for me; it’s a declaration of my readiness to immerse myself in the heartbeat of Zimbabwean journalism. I am prepared to contribute actively—whether fact-checking breaking news on Harare’s transport reforms, assisting in content strategy for your youth-focused initiatives, or supporting editorial meetings with fresh perspectives from academia. I thrive under structured guidance and am confident that my adaptability, cultural fluency, and relentless commitment to accuracy will make me a valuable asset during the internship period.</w:t>
      </w:r>
      <w:r>
        <w:t xml:space="preserve"> </w:t>
      </w:r>
      <w:r>
        <w:t xml:space="preserve">Thank you for considering my application. I have attached my CV for your review and welcome the opportunity to discuss how my skills align with [Media Organization Name]’s vision. As someone who believes Zimbabwe’s stories deserve global attention while rooted in local truth, I am honored to apply for an</w:t>
      </w:r>
      <w:r>
        <w:t xml:space="preserve"> </w:t>
      </w:r>
      <w:r>
        <w:rPr>
          <w:bCs/>
          <w:b/>
        </w:rPr>
        <w:t xml:space="preserve">Editor</w:t>
      </w:r>
      <w:r>
        <w:t xml:space="preserve"> </w:t>
      </w:r>
      <w:r>
        <w:t xml:space="preserve">position that will allow me to serve Harare’s media ecosystem meaningfully.</w:t>
      </w:r>
      <w:r>
        <w:t xml:space="preserve"> </w:t>
      </w:r>
      <w:r>
        <w:t xml:space="preserve">Respectfully submitted,</w:t>
      </w:r>
      <w:r>
        <w:br/>
      </w:r>
      <w:r>
        <w:br/>
      </w:r>
      <w:r>
        <w:t xml:space="preserve">[Your Full Name]</w:t>
      </w:r>
      <w:r>
        <w:br/>
      </w:r>
      <w:r>
        <w:t xml:space="preserve">[Your Contact Number]</w:t>
      </w:r>
      <w:r>
        <w:br/>
      </w:r>
      <w:r>
        <w:t xml:space="preserve">[Your Email Address]</w:t>
      </w:r>
      <w:r>
        <w:br/>
      </w:r>
      <w:r>
        <w:t xml:space="preserve">[LinkedIn Profile/Portfolio URL, optional]</w:t>
      </w:r>
    </w:p>
    <w:bookmarkEnd w:id="21"/>
    <w:p>
      <w:pPr>
        <w:pStyle w:val="BodyText"/>
      </w:pPr>
      <w:r>
        <w:rPr>
          <w:iCs/>
          <w:i/>
        </w:rPr>
        <w:t xml:space="preserve">Enclosures: Curriculum Vita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Zimbabwe Harare</dc:title>
  <dc:creator/>
  <cp:keywords/>
  <dcterms:created xsi:type="dcterms:W3CDTF">2026-04-30T21:54:16Z</dcterms:created>
  <dcterms:modified xsi:type="dcterms:W3CDTF">2026-04-30T21:54:16Z</dcterms:modified>
</cp:coreProperties>
</file>

<file path=docProps/custom.xml><?xml version="1.0" encoding="utf-8"?>
<Properties xmlns="http://schemas.openxmlformats.org/officeDocument/2006/custom-properties" xmlns:vt="http://schemas.openxmlformats.org/officeDocument/2006/docPropsVTypes"/>
</file>